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3FA1D8EB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3A5CE4">
        <w:rPr>
          <w:b/>
          <w:i/>
          <w:noProof/>
          <w:sz w:val="28"/>
        </w:rPr>
        <w:t xml:space="preserve">draft </w:t>
      </w:r>
      <w:r>
        <w:rPr>
          <w:b/>
          <w:i/>
          <w:noProof/>
          <w:sz w:val="28"/>
        </w:rPr>
        <w:t>S3-2</w:t>
      </w:r>
      <w:r w:rsidR="009528CF">
        <w:rPr>
          <w:b/>
          <w:i/>
          <w:noProof/>
          <w:sz w:val="28"/>
        </w:rPr>
        <w:t>4</w:t>
      </w:r>
      <w:r w:rsidR="00C3597F">
        <w:rPr>
          <w:b/>
          <w:i/>
          <w:noProof/>
          <w:sz w:val="28"/>
        </w:rPr>
        <w:t>0</w:t>
      </w:r>
      <w:r w:rsidR="003A5CE4">
        <w:rPr>
          <w:b/>
          <w:i/>
          <w:noProof/>
          <w:sz w:val="28"/>
        </w:rPr>
        <w:t>950-r</w:t>
      </w:r>
      <w:ins w:id="0" w:author="Author">
        <w:r w:rsidR="00F500E2">
          <w:rPr>
            <w:b/>
            <w:i/>
            <w:noProof/>
            <w:sz w:val="28"/>
          </w:rPr>
          <w:t>2</w:t>
        </w:r>
      </w:ins>
      <w:del w:id="1" w:author="Author">
        <w:r w:rsidR="003A5CE4" w:rsidDel="00F500E2">
          <w:rPr>
            <w:b/>
            <w:i/>
            <w:noProof/>
            <w:sz w:val="28"/>
          </w:rPr>
          <w:delText>1</w:delText>
        </w:r>
      </w:del>
    </w:p>
    <w:p w14:paraId="3A7BAEE1" w14:textId="50EF26EB" w:rsidR="004E3939" w:rsidRPr="00DA53A0" w:rsidRDefault="00DC47B4" w:rsidP="00A57D88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9364AE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</w:t>
      </w:r>
      <w:r w:rsidR="00B70EFC">
        <w:rPr>
          <w:rFonts w:ascii="Arial" w:hAnsi="Arial" w:cs="Arial"/>
          <w:b/>
          <w:sz w:val="22"/>
          <w:szCs w:val="22"/>
        </w:rPr>
        <w:t xml:space="preserve">to </w:t>
      </w:r>
      <w:r w:rsidR="00A468A7">
        <w:rPr>
          <w:rFonts w:ascii="Arial" w:hAnsi="Arial" w:cs="Arial"/>
          <w:b/>
          <w:sz w:val="22"/>
          <w:szCs w:val="22"/>
        </w:rPr>
        <w:t xml:space="preserve">3GPP </w:t>
      </w:r>
      <w:r w:rsidR="006F1D20">
        <w:rPr>
          <w:rFonts w:ascii="Arial" w:hAnsi="Arial" w:cs="Arial"/>
          <w:b/>
          <w:sz w:val="22"/>
          <w:szCs w:val="22"/>
        </w:rPr>
        <w:t>SA</w:t>
      </w:r>
      <w:r w:rsidR="00B70EFC">
        <w:rPr>
          <w:rFonts w:ascii="Arial" w:hAnsi="Arial" w:cs="Arial"/>
          <w:b/>
          <w:sz w:val="22"/>
          <w:szCs w:val="22"/>
        </w:rPr>
        <w:t xml:space="preserve"> </w:t>
      </w:r>
      <w:r w:rsidR="003A5CE4">
        <w:rPr>
          <w:rFonts w:ascii="Arial" w:hAnsi="Arial" w:cs="Arial"/>
          <w:b/>
          <w:sz w:val="22"/>
          <w:szCs w:val="22"/>
        </w:rPr>
        <w:t xml:space="preserve">WG2 </w:t>
      </w:r>
      <w:r w:rsidRPr="004E3939">
        <w:rPr>
          <w:rFonts w:ascii="Arial" w:hAnsi="Arial" w:cs="Arial"/>
          <w:b/>
          <w:sz w:val="22"/>
          <w:szCs w:val="22"/>
        </w:rPr>
        <w:t xml:space="preserve">on </w:t>
      </w:r>
      <w:r w:rsidR="003A5CE4">
        <w:rPr>
          <w:rFonts w:ascii="Arial" w:hAnsi="Arial" w:cs="Arial"/>
          <w:b/>
          <w:sz w:val="22"/>
          <w:szCs w:val="22"/>
        </w:rPr>
        <w:t>security of IP transport over satellite transport links</w:t>
      </w:r>
    </w:p>
    <w:p w14:paraId="2C6E4D6E" w14:textId="7189B84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2839">
        <w:rPr>
          <w:rFonts w:ascii="Arial" w:hAnsi="Arial" w:cs="Arial"/>
          <w:b/>
          <w:bCs/>
          <w:sz w:val="22"/>
          <w:szCs w:val="22"/>
        </w:rPr>
        <w:t>Rel-1</w:t>
      </w:r>
      <w:r w:rsidR="009529AA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C569E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615F1">
        <w:rPr>
          <w:rFonts w:ascii="Arial" w:hAnsi="Arial" w:cs="Arial"/>
          <w:b/>
          <w:sz w:val="22"/>
          <w:szCs w:val="22"/>
        </w:rPr>
        <w:t>Ericsson</w:t>
      </w:r>
      <w:r w:rsidR="009E4C67">
        <w:rPr>
          <w:rFonts w:ascii="Arial" w:hAnsi="Arial" w:cs="Arial"/>
          <w:b/>
          <w:sz w:val="22"/>
          <w:szCs w:val="22"/>
        </w:rPr>
        <w:t xml:space="preserve"> (</w:t>
      </w:r>
      <w:r w:rsidR="009E4C67" w:rsidRPr="00727935">
        <w:rPr>
          <w:rFonts w:ascii="Arial" w:hAnsi="Arial" w:cs="Arial"/>
          <w:b/>
          <w:sz w:val="22"/>
          <w:szCs w:val="22"/>
          <w:highlight w:val="yellow"/>
        </w:rPr>
        <w:t>To be SA3</w:t>
      </w:r>
      <w:r w:rsidR="009E4C67">
        <w:rPr>
          <w:rFonts w:ascii="Arial" w:hAnsi="Arial" w:cs="Arial"/>
          <w:b/>
          <w:sz w:val="22"/>
          <w:szCs w:val="22"/>
        </w:rPr>
        <w:t>)</w:t>
      </w:r>
    </w:p>
    <w:p w14:paraId="2548326B" w14:textId="0D907646" w:rsidR="00B97703" w:rsidRPr="00345B6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</w:rPr>
      </w:pPr>
      <w:r w:rsidRPr="00345B63">
        <w:rPr>
          <w:rFonts w:ascii="Arial" w:hAnsi="Arial" w:cs="Arial"/>
          <w:b/>
          <w:sz w:val="22"/>
          <w:szCs w:val="22"/>
          <w:lang w:val="sv-SE"/>
        </w:rPr>
        <w:t>To:</w:t>
      </w:r>
      <w:r w:rsidRPr="00345B63">
        <w:rPr>
          <w:rFonts w:ascii="Arial" w:hAnsi="Arial" w:cs="Arial"/>
          <w:b/>
          <w:bCs/>
          <w:sz w:val="22"/>
          <w:szCs w:val="22"/>
          <w:lang w:val="sv-SE"/>
        </w:rPr>
        <w:tab/>
      </w:r>
      <w:r w:rsidR="00576453" w:rsidRPr="00345B63">
        <w:rPr>
          <w:rFonts w:ascii="Arial" w:hAnsi="Arial" w:cs="Arial"/>
          <w:b/>
          <w:bCs/>
          <w:sz w:val="22"/>
          <w:szCs w:val="22"/>
          <w:lang w:val="sv-SE"/>
        </w:rPr>
        <w:t>3GPP SA</w:t>
      </w:r>
      <w:r w:rsidR="000254AF">
        <w:rPr>
          <w:rFonts w:ascii="Arial" w:hAnsi="Arial" w:cs="Arial"/>
          <w:b/>
          <w:bCs/>
          <w:sz w:val="22"/>
          <w:szCs w:val="22"/>
          <w:lang w:val="sv-SE"/>
        </w:rPr>
        <w:t xml:space="preserve"> WG2</w:t>
      </w:r>
    </w:p>
    <w:p w14:paraId="1A1CC9B8" w14:textId="77777777" w:rsidR="00B97703" w:rsidRPr="00345B63" w:rsidRDefault="00B97703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5D73695D" w14:textId="22A19CB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15F1">
        <w:rPr>
          <w:rFonts w:ascii="Arial" w:hAnsi="Arial" w:cs="Arial"/>
          <w:b/>
          <w:bCs/>
          <w:sz w:val="22"/>
          <w:szCs w:val="22"/>
        </w:rPr>
        <w:t>Niraj.rathod@ericsson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F0805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1AD3C15C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412B901" w14:textId="1365B4EC" w:rsidR="000F7E40" w:rsidRDefault="009E4C67" w:rsidP="000F6242">
      <w:r w:rsidRPr="00194EE8">
        <w:t xml:space="preserve">SA3 </w:t>
      </w:r>
      <w:r w:rsidR="00B732B3">
        <w:t xml:space="preserve">is studying security </w:t>
      </w:r>
      <w:r w:rsidR="00F36552">
        <w:t>and privacy aspects of 5G Satellite Access Phase 3</w:t>
      </w:r>
      <w:r w:rsidR="00D935E8">
        <w:t xml:space="preserve"> in Rel-19</w:t>
      </w:r>
      <w:r w:rsidR="00F36552">
        <w:t>.</w:t>
      </w:r>
    </w:p>
    <w:p w14:paraId="3DDBEB51" w14:textId="77777777" w:rsidR="00FB1A90" w:rsidRDefault="00C37838" w:rsidP="00CC4C97">
      <w:r>
        <w:t xml:space="preserve">5G </w:t>
      </w:r>
      <w:r w:rsidR="004C2DCC">
        <w:t xml:space="preserve">NTN </w:t>
      </w:r>
      <w:r>
        <w:t xml:space="preserve">regenerative </w:t>
      </w:r>
      <w:r w:rsidR="004C2DCC">
        <w:t xml:space="preserve">payload </w:t>
      </w:r>
      <w:r w:rsidR="00327CA5">
        <w:t>on</w:t>
      </w:r>
      <w:r w:rsidR="009464A2">
        <w:t>-</w:t>
      </w:r>
      <w:r w:rsidR="00327CA5">
        <w:t xml:space="preserve">board </w:t>
      </w:r>
      <w:r w:rsidR="00BC5781">
        <w:t xml:space="preserve">orbiting </w:t>
      </w:r>
      <w:r w:rsidR="00327CA5">
        <w:t xml:space="preserve">satellite </w:t>
      </w:r>
      <w:r w:rsidR="00BC5781">
        <w:t xml:space="preserve">communication </w:t>
      </w:r>
      <w:r w:rsidR="00732AA2">
        <w:t xml:space="preserve">is IP based. </w:t>
      </w:r>
      <w:r w:rsidR="002756D2">
        <w:t xml:space="preserve">Feeder link and Inter-Satellite Link (ISL) are satellite transport links. </w:t>
      </w:r>
      <w:r w:rsidR="00732AA2">
        <w:t>The satellite transport links are not in scope of 3GPP</w:t>
      </w:r>
      <w:r w:rsidR="00F20059">
        <w:t xml:space="preserve">. However, the IP transport </w:t>
      </w:r>
      <w:r w:rsidR="001C2E1C">
        <w:t>allowing on</w:t>
      </w:r>
      <w:r w:rsidR="00BC4103">
        <w:t>-</w:t>
      </w:r>
      <w:r w:rsidR="001C2E1C">
        <w:t xml:space="preserve">board </w:t>
      </w:r>
      <w:r w:rsidR="00BC4103">
        <w:t xml:space="preserve">5G </w:t>
      </w:r>
      <w:r w:rsidR="001C2E1C">
        <w:t>NTN payload to communicate with ground</w:t>
      </w:r>
      <w:r w:rsidR="00B75AA3">
        <w:t>-</w:t>
      </w:r>
      <w:r w:rsidR="001C2E1C">
        <w:t>based 3GPP network passes through the</w:t>
      </w:r>
      <w:r w:rsidR="00C83676">
        <w:t>se</w:t>
      </w:r>
      <w:r w:rsidR="001C2E1C">
        <w:t xml:space="preserve"> satellite transport links.</w:t>
      </w:r>
      <w:r w:rsidR="002756D2">
        <w:t xml:space="preserve"> </w:t>
      </w:r>
    </w:p>
    <w:p w14:paraId="700F95E9" w14:textId="6E45E6B5" w:rsidR="00251C4E" w:rsidRDefault="00F53FAB" w:rsidP="000F6242">
      <w:r>
        <w:t>The regenerative</w:t>
      </w:r>
      <w:r w:rsidR="00CC4C97">
        <w:t xml:space="preserve"> </w:t>
      </w:r>
      <w:r w:rsidR="00784789">
        <w:t xml:space="preserve">NTN payload on-board </w:t>
      </w:r>
      <w:r w:rsidR="00CC4C97">
        <w:t>orbiting satellite in a constellation operates in a dynamic environment</w:t>
      </w:r>
      <w:r w:rsidR="00784789">
        <w:t xml:space="preserve"> </w:t>
      </w:r>
      <w:r w:rsidR="00240BEC">
        <w:t xml:space="preserve">due to </w:t>
      </w:r>
      <w:r w:rsidR="001966F3">
        <w:t>satellite movement</w:t>
      </w:r>
      <w:r w:rsidR="00CC4C97">
        <w:t xml:space="preserve">. </w:t>
      </w:r>
      <w:r w:rsidR="00FB1A90">
        <w:t xml:space="preserve">SA3 objective is to reuse network domain security as defined in TS 33.210 as a baseline to protect 3GPP system interfaces. However, </w:t>
      </w:r>
      <w:r w:rsidR="00F500E2">
        <w:t xml:space="preserve">the </w:t>
      </w:r>
      <w:r w:rsidR="00FB1A90">
        <w:t>e</w:t>
      </w:r>
      <w:r w:rsidR="001966F3">
        <w:t>ffectiveness and fit for purpose</w:t>
      </w:r>
      <w:r w:rsidR="0019413F">
        <w:t xml:space="preserve"> </w:t>
      </w:r>
      <w:r w:rsidR="001966F3">
        <w:t xml:space="preserve">of a </w:t>
      </w:r>
      <w:r w:rsidR="00BC2144">
        <w:t xml:space="preserve">security protection </w:t>
      </w:r>
      <w:r w:rsidR="00DE599B">
        <w:t xml:space="preserve">at the transport layer </w:t>
      </w:r>
      <w:r w:rsidR="00BC2144">
        <w:t>(e.g., DTLS)</w:t>
      </w:r>
      <w:r w:rsidR="00DE599B">
        <w:t xml:space="preserve"> </w:t>
      </w:r>
      <w:r w:rsidR="00F928EB">
        <w:t xml:space="preserve">and at the network layer (e.g., IPsec) </w:t>
      </w:r>
      <w:r w:rsidR="007B420B">
        <w:t xml:space="preserve">rely on </w:t>
      </w:r>
      <w:r w:rsidR="006D050C">
        <w:t xml:space="preserve">underlying </w:t>
      </w:r>
      <w:r w:rsidR="0077781A">
        <w:t xml:space="preserve">IP </w:t>
      </w:r>
      <w:r w:rsidR="006824C4">
        <w:t xml:space="preserve">connectivity to be </w:t>
      </w:r>
      <w:r w:rsidR="00EE4F6C">
        <w:t>persistent</w:t>
      </w:r>
      <w:r w:rsidR="00B82CE2">
        <w:t xml:space="preserve"> and available</w:t>
      </w:r>
      <w:r w:rsidR="007D3389">
        <w:t xml:space="preserve"> since dynamicity may potentially have a</w:t>
      </w:r>
      <w:r w:rsidR="00786C8E">
        <w:t xml:space="preserve">n adverse impact </w:t>
      </w:r>
      <w:r w:rsidR="004A3D04">
        <w:t>sustaining</w:t>
      </w:r>
      <w:r w:rsidR="00786C8E">
        <w:t xml:space="preserve"> IPsec SA</w:t>
      </w:r>
      <w:r w:rsidR="00B627F1">
        <w:t xml:space="preserve"> </w:t>
      </w:r>
      <w:r w:rsidR="0016336D">
        <w:t xml:space="preserve">and DTLS </w:t>
      </w:r>
      <w:r w:rsidR="00B627F1">
        <w:t>that in turn then may potentially reduce the security protection level</w:t>
      </w:r>
      <w:r w:rsidR="0016336D">
        <w:t>,</w:t>
      </w:r>
      <w:r w:rsidR="00B627F1">
        <w:t xml:space="preserve"> </w:t>
      </w:r>
      <w:r w:rsidR="0016336D">
        <w:t xml:space="preserve">thus </w:t>
      </w:r>
      <w:r w:rsidR="009E0243">
        <w:t xml:space="preserve">making 5G NTN </w:t>
      </w:r>
      <w:r w:rsidR="00C44868">
        <w:t xml:space="preserve">potentially </w:t>
      </w:r>
      <w:r w:rsidR="009E0243">
        <w:t xml:space="preserve">vulnerable to </w:t>
      </w:r>
      <w:r w:rsidR="00350674">
        <w:t>e.g.</w:t>
      </w:r>
      <w:r w:rsidR="00B6301F">
        <w:t xml:space="preserve"> </w:t>
      </w:r>
      <w:r w:rsidR="00C44868">
        <w:t>Man-in-</w:t>
      </w:r>
      <w:r w:rsidR="005805CC">
        <w:t>the-</w:t>
      </w:r>
      <w:r w:rsidR="00C44868">
        <w:t>Middle</w:t>
      </w:r>
      <w:r w:rsidR="00EB1087">
        <w:t xml:space="preserve"> exploits</w:t>
      </w:r>
      <w:r w:rsidR="00850DBD">
        <w:t xml:space="preserve">. </w:t>
      </w:r>
    </w:p>
    <w:p w14:paraId="0415476E" w14:textId="583BF15C" w:rsidR="007B6A7D" w:rsidRDefault="00EB4EAF" w:rsidP="000F6242">
      <w:r>
        <w:t>SA3 would like to seek feedback from SA2</w:t>
      </w:r>
      <w:r w:rsidR="00C94CE7">
        <w:t xml:space="preserve"> </w:t>
      </w:r>
      <w:r w:rsidR="007B6A7D">
        <w:t>on the following questions:</w:t>
      </w:r>
    </w:p>
    <w:p w14:paraId="22F9E5F3" w14:textId="35FC97EE" w:rsidR="00E93CD1" w:rsidRDefault="004251BF" w:rsidP="007B6A7D">
      <w:pPr>
        <w:pStyle w:val="ListParagraph"/>
        <w:numPr>
          <w:ilvl w:val="0"/>
          <w:numId w:val="12"/>
        </w:numPr>
      </w:pPr>
      <w:r>
        <w:t>Do we consider satellite transport links to be</w:t>
      </w:r>
      <w:r w:rsidR="00261FCD">
        <w:t xml:space="preserve"> persisten</w:t>
      </w:r>
      <w:r>
        <w:t>t</w:t>
      </w:r>
      <w:r w:rsidR="00510D90">
        <w:t>, availabl</w:t>
      </w:r>
      <w:r>
        <w:t>e</w:t>
      </w:r>
      <w:r w:rsidR="00510D90">
        <w:t xml:space="preserve">, and </w:t>
      </w:r>
      <w:r>
        <w:t>reliable</w:t>
      </w:r>
      <w:r w:rsidR="00B3357A">
        <w:t xml:space="preserve"> in generic regenerative and UE-satellite-UE</w:t>
      </w:r>
      <w:r w:rsidR="0019413F">
        <w:t xml:space="preserve"> </w:t>
      </w:r>
      <w:r w:rsidR="005805CC">
        <w:t>use cases so</w:t>
      </w:r>
      <w:r w:rsidR="00CB5136">
        <w:t xml:space="preserve"> </w:t>
      </w:r>
      <w:r w:rsidR="005805CC">
        <w:t xml:space="preserve">that </w:t>
      </w:r>
      <w:r w:rsidR="00CB5136">
        <w:t>IPsec and DTLS can depend on</w:t>
      </w:r>
      <w:r w:rsidR="005805CC">
        <w:t xml:space="preserve"> them</w:t>
      </w:r>
      <w:r>
        <w:t>?</w:t>
      </w:r>
      <w:r w:rsidR="001D42A6">
        <w:t xml:space="preserve"> </w:t>
      </w:r>
    </w:p>
    <w:p w14:paraId="2964134C" w14:textId="637FB982" w:rsidR="00390622" w:rsidRDefault="00E93CD1" w:rsidP="007B6A7D">
      <w:pPr>
        <w:pStyle w:val="ListParagraph"/>
        <w:numPr>
          <w:ilvl w:val="0"/>
          <w:numId w:val="12"/>
        </w:numPr>
      </w:pPr>
      <w:r>
        <w:t>I</w:t>
      </w:r>
      <w:r w:rsidR="002842F0">
        <w:t xml:space="preserve">f deemed appropriate, could </w:t>
      </w:r>
      <w:r w:rsidR="00BF627B">
        <w:t xml:space="preserve">the answer to the question above </w:t>
      </w:r>
      <w:r w:rsidR="002842F0">
        <w:t>be captured in SA2 architectural assumption?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16D4CA4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4A57BF">
        <w:rPr>
          <w:rFonts w:ascii="Arial" w:hAnsi="Arial" w:cs="Arial"/>
          <w:b/>
        </w:rPr>
        <w:t>3GPP SA</w:t>
      </w:r>
      <w:r w:rsidR="003120B6">
        <w:rPr>
          <w:rFonts w:ascii="Arial" w:hAnsi="Arial" w:cs="Arial"/>
          <w:b/>
        </w:rPr>
        <w:t xml:space="preserve"> WG2</w:t>
      </w:r>
    </w:p>
    <w:p w14:paraId="1437C2F1" w14:textId="5BDACA43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3471C" w:rsidRPr="004B1F5D">
        <w:t>3GPP TSG SA WG3</w:t>
      </w:r>
      <w:r w:rsidRPr="004B1F5D">
        <w:t xml:space="preserve"> </w:t>
      </w:r>
      <w:r w:rsidR="00FF5BAB">
        <w:t>kindly</w:t>
      </w:r>
      <w:r w:rsidR="0053471C" w:rsidRPr="004B1F5D">
        <w:t xml:space="preserve"> </w:t>
      </w:r>
      <w:r w:rsidRPr="004B1F5D">
        <w:t xml:space="preserve">asks </w:t>
      </w:r>
      <w:r w:rsidR="00FF0DF1">
        <w:t>3GPP SA</w:t>
      </w:r>
      <w:r w:rsidRPr="004B1F5D">
        <w:t xml:space="preserve"> </w:t>
      </w:r>
      <w:r w:rsidR="007B30B8">
        <w:t xml:space="preserve">WG2 </w:t>
      </w:r>
      <w:r w:rsidRPr="004B1F5D">
        <w:t>to</w:t>
      </w:r>
      <w:r w:rsidR="0053471C" w:rsidRPr="004B1F5D">
        <w:t xml:space="preserve"> </w:t>
      </w:r>
      <w:r w:rsidR="00C94CE7">
        <w:t>provide</w:t>
      </w:r>
      <w:r w:rsidR="00CF2204">
        <w:t xml:space="preserve"> feedback</w:t>
      </w:r>
      <w:r w:rsidR="004B1F5D">
        <w:rPr>
          <w:color w:val="0070C0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8850A0" w14:textId="271F2B69" w:rsidR="001138B7" w:rsidRDefault="001138B7" w:rsidP="001138B7">
      <w:pPr>
        <w:rPr>
          <w:lang w:val="sv-SE"/>
        </w:rPr>
      </w:pPr>
      <w:r>
        <w:t>SA3#115AdHoc-e</w:t>
      </w:r>
      <w:r w:rsidR="005334D4">
        <w:tab/>
      </w:r>
      <w:r>
        <w:t>15 - 19 April 2024</w:t>
      </w:r>
      <w:r w:rsidR="005334D4">
        <w:tab/>
      </w:r>
      <w:r>
        <w:t>Electronic meeting</w:t>
      </w:r>
    </w:p>
    <w:p w14:paraId="0EE6A173" w14:textId="79E8EE34" w:rsidR="00D7484B" w:rsidRPr="00345B63" w:rsidRDefault="00D7484B" w:rsidP="002F1940">
      <w:pPr>
        <w:rPr>
          <w:lang w:val="sv-SE"/>
        </w:rPr>
      </w:pPr>
      <w:r w:rsidRPr="00345B63">
        <w:rPr>
          <w:lang w:val="sv-SE"/>
        </w:rPr>
        <w:t>SA3#11</w:t>
      </w:r>
      <w:r w:rsidR="004F32F4" w:rsidRPr="00345B63">
        <w:rPr>
          <w:lang w:val="sv-SE"/>
        </w:rPr>
        <w:t>6</w:t>
      </w:r>
      <w:r w:rsidRPr="00345B63">
        <w:rPr>
          <w:lang w:val="sv-SE"/>
        </w:rPr>
        <w:tab/>
      </w:r>
      <w:ins w:id="5" w:author="Author">
        <w:r w:rsidR="005805CC">
          <w:rPr>
            <w:lang w:val="sv-SE"/>
          </w:rPr>
          <w:tab/>
        </w:r>
      </w:ins>
      <w:r w:rsidR="004F32F4" w:rsidRPr="00345B63">
        <w:rPr>
          <w:lang w:val="sv-SE"/>
        </w:rPr>
        <w:t>20 - 24 May 2024</w:t>
      </w:r>
      <w:r w:rsidR="004F32F4" w:rsidRPr="00345B63">
        <w:rPr>
          <w:lang w:val="sv-SE"/>
        </w:rPr>
        <w:tab/>
      </w:r>
      <w:r w:rsidR="004F32F4" w:rsidRPr="00345B63">
        <w:rPr>
          <w:lang w:val="sv-SE"/>
        </w:rPr>
        <w:tab/>
      </w:r>
      <w:r w:rsidR="00DC47B4" w:rsidRPr="00345B63">
        <w:rPr>
          <w:lang w:val="sv-SE"/>
        </w:rPr>
        <w:t>Jeju</w:t>
      </w:r>
      <w:r w:rsidR="004F32F4" w:rsidRPr="00345B63">
        <w:rPr>
          <w:lang w:val="sv-SE"/>
        </w:rPr>
        <w:t xml:space="preserve"> (South Korea)</w:t>
      </w:r>
    </w:p>
    <w:p w14:paraId="3C79C8B1" w14:textId="5A01762B" w:rsidR="00DC47B4" w:rsidRPr="00074D3C" w:rsidRDefault="00DC47B4" w:rsidP="002F1940">
      <w:r>
        <w:t>SA3</w:t>
      </w:r>
      <w:r w:rsidR="00B724D3">
        <w:t>#117</w:t>
      </w:r>
      <w:r w:rsidR="00B724D3">
        <w:tab/>
      </w:r>
      <w:ins w:id="6" w:author="Author">
        <w:r w:rsidR="005805CC">
          <w:tab/>
        </w:r>
      </w:ins>
      <w:r w:rsidR="007B43D4">
        <w:t>19 - 23 August 2024</w:t>
      </w:r>
      <w:r w:rsidR="007B43D4">
        <w:tab/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8137D" w14:textId="77777777" w:rsidR="0043333E" w:rsidRDefault="0043333E">
      <w:pPr>
        <w:spacing w:after="0"/>
      </w:pPr>
      <w:r>
        <w:separator/>
      </w:r>
    </w:p>
  </w:endnote>
  <w:endnote w:type="continuationSeparator" w:id="0">
    <w:p w14:paraId="5D57DE82" w14:textId="77777777" w:rsidR="0043333E" w:rsidRDefault="004333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817C6" w14:textId="77777777" w:rsidR="0043333E" w:rsidRDefault="0043333E">
      <w:pPr>
        <w:spacing w:after="0"/>
      </w:pPr>
      <w:r>
        <w:separator/>
      </w:r>
    </w:p>
  </w:footnote>
  <w:footnote w:type="continuationSeparator" w:id="0">
    <w:p w14:paraId="5E1696FF" w14:textId="77777777" w:rsidR="0043333E" w:rsidRDefault="0043333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E9A6693"/>
    <w:multiLevelType w:val="hybridMultilevel"/>
    <w:tmpl w:val="D64EF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66F3C0B"/>
    <w:multiLevelType w:val="hybridMultilevel"/>
    <w:tmpl w:val="869E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7F11B9E"/>
    <w:multiLevelType w:val="hybridMultilevel"/>
    <w:tmpl w:val="60CE5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85504D"/>
    <w:multiLevelType w:val="hybridMultilevel"/>
    <w:tmpl w:val="D6CE1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3F27AB"/>
    <w:multiLevelType w:val="hybridMultilevel"/>
    <w:tmpl w:val="1B60B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11"/>
  </w:num>
  <w:num w:numId="2" w16cid:durableId="1552228465">
    <w:abstractNumId w:val="9"/>
  </w:num>
  <w:num w:numId="3" w16cid:durableId="641010035">
    <w:abstractNumId w:val="6"/>
  </w:num>
  <w:num w:numId="4" w16cid:durableId="1449394317">
    <w:abstractNumId w:val="4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1638072331">
    <w:abstractNumId w:val="7"/>
  </w:num>
  <w:num w:numId="9" w16cid:durableId="1990478547">
    <w:abstractNumId w:val="8"/>
  </w:num>
  <w:num w:numId="10" w16cid:durableId="526917923">
    <w:abstractNumId w:val="10"/>
  </w:num>
  <w:num w:numId="11" w16cid:durableId="1174371250">
    <w:abstractNumId w:val="5"/>
  </w:num>
  <w:num w:numId="12" w16cid:durableId="118655371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4E3939"/>
    <w:rsid w:val="00003977"/>
    <w:rsid w:val="000156E5"/>
    <w:rsid w:val="00017F23"/>
    <w:rsid w:val="000254AF"/>
    <w:rsid w:val="00030FA8"/>
    <w:rsid w:val="00035C7D"/>
    <w:rsid w:val="00045E80"/>
    <w:rsid w:val="00046AA9"/>
    <w:rsid w:val="00064482"/>
    <w:rsid w:val="00070CC3"/>
    <w:rsid w:val="00074D3C"/>
    <w:rsid w:val="00094828"/>
    <w:rsid w:val="000B21DF"/>
    <w:rsid w:val="000B27FA"/>
    <w:rsid w:val="000B4056"/>
    <w:rsid w:val="000C0DB2"/>
    <w:rsid w:val="000D1F0C"/>
    <w:rsid w:val="000E608F"/>
    <w:rsid w:val="000E6116"/>
    <w:rsid w:val="000F6242"/>
    <w:rsid w:val="000F7E40"/>
    <w:rsid w:val="00103FF1"/>
    <w:rsid w:val="001076B1"/>
    <w:rsid w:val="001138B7"/>
    <w:rsid w:val="001158CB"/>
    <w:rsid w:val="00127B6A"/>
    <w:rsid w:val="00134546"/>
    <w:rsid w:val="00150A02"/>
    <w:rsid w:val="001510D6"/>
    <w:rsid w:val="0016336D"/>
    <w:rsid w:val="00192DBF"/>
    <w:rsid w:val="0019413F"/>
    <w:rsid w:val="00194EE8"/>
    <w:rsid w:val="001966F3"/>
    <w:rsid w:val="00196B59"/>
    <w:rsid w:val="001A14F2"/>
    <w:rsid w:val="001B047F"/>
    <w:rsid w:val="001B338C"/>
    <w:rsid w:val="001B3A86"/>
    <w:rsid w:val="001B763F"/>
    <w:rsid w:val="001C07DB"/>
    <w:rsid w:val="001C2E1C"/>
    <w:rsid w:val="001C4F84"/>
    <w:rsid w:val="001D42A6"/>
    <w:rsid w:val="001F1907"/>
    <w:rsid w:val="00220060"/>
    <w:rsid w:val="00226381"/>
    <w:rsid w:val="00240BEC"/>
    <w:rsid w:val="00240EAB"/>
    <w:rsid w:val="00242CBA"/>
    <w:rsid w:val="002473B2"/>
    <w:rsid w:val="0025092B"/>
    <w:rsid w:val="00251C4E"/>
    <w:rsid w:val="00261FCD"/>
    <w:rsid w:val="002756D2"/>
    <w:rsid w:val="002842F0"/>
    <w:rsid w:val="002869FE"/>
    <w:rsid w:val="00294F5C"/>
    <w:rsid w:val="002A10EA"/>
    <w:rsid w:val="002C0F86"/>
    <w:rsid w:val="002C1B88"/>
    <w:rsid w:val="002C5E59"/>
    <w:rsid w:val="002E01C1"/>
    <w:rsid w:val="002F10F7"/>
    <w:rsid w:val="002F1940"/>
    <w:rsid w:val="002F5A14"/>
    <w:rsid w:val="002F65A0"/>
    <w:rsid w:val="00301F50"/>
    <w:rsid w:val="00310EA5"/>
    <w:rsid w:val="003120B6"/>
    <w:rsid w:val="00317EDD"/>
    <w:rsid w:val="0032182A"/>
    <w:rsid w:val="00322178"/>
    <w:rsid w:val="00322204"/>
    <w:rsid w:val="00327CA5"/>
    <w:rsid w:val="00342C98"/>
    <w:rsid w:val="003455AE"/>
    <w:rsid w:val="00345B63"/>
    <w:rsid w:val="00350674"/>
    <w:rsid w:val="00352478"/>
    <w:rsid w:val="00357EDA"/>
    <w:rsid w:val="00361CED"/>
    <w:rsid w:val="00367AFF"/>
    <w:rsid w:val="00372601"/>
    <w:rsid w:val="00375298"/>
    <w:rsid w:val="003755B3"/>
    <w:rsid w:val="00383545"/>
    <w:rsid w:val="00384B67"/>
    <w:rsid w:val="00390622"/>
    <w:rsid w:val="003A5CE4"/>
    <w:rsid w:val="003C06D2"/>
    <w:rsid w:val="003C11BD"/>
    <w:rsid w:val="003C3C15"/>
    <w:rsid w:val="003E298F"/>
    <w:rsid w:val="003F5E20"/>
    <w:rsid w:val="003F75F2"/>
    <w:rsid w:val="00400CFA"/>
    <w:rsid w:val="0040191C"/>
    <w:rsid w:val="004019CD"/>
    <w:rsid w:val="004137EB"/>
    <w:rsid w:val="00423F9D"/>
    <w:rsid w:val="004251BF"/>
    <w:rsid w:val="0043333E"/>
    <w:rsid w:val="00433500"/>
    <w:rsid w:val="00433F71"/>
    <w:rsid w:val="0043559E"/>
    <w:rsid w:val="00440D43"/>
    <w:rsid w:val="00441B3A"/>
    <w:rsid w:val="004432F4"/>
    <w:rsid w:val="00444FF7"/>
    <w:rsid w:val="0045302D"/>
    <w:rsid w:val="004615F1"/>
    <w:rsid w:val="004628E3"/>
    <w:rsid w:val="004658B1"/>
    <w:rsid w:val="00470DF6"/>
    <w:rsid w:val="004733F2"/>
    <w:rsid w:val="00482D2C"/>
    <w:rsid w:val="00483318"/>
    <w:rsid w:val="00490D22"/>
    <w:rsid w:val="00490E7E"/>
    <w:rsid w:val="00494EEF"/>
    <w:rsid w:val="004A187B"/>
    <w:rsid w:val="004A3D04"/>
    <w:rsid w:val="004A57BF"/>
    <w:rsid w:val="004B1F5D"/>
    <w:rsid w:val="004B2755"/>
    <w:rsid w:val="004B3B56"/>
    <w:rsid w:val="004C2DCC"/>
    <w:rsid w:val="004C3308"/>
    <w:rsid w:val="004D12FF"/>
    <w:rsid w:val="004D416D"/>
    <w:rsid w:val="004E2954"/>
    <w:rsid w:val="004E3939"/>
    <w:rsid w:val="004F32F4"/>
    <w:rsid w:val="004F4747"/>
    <w:rsid w:val="00510D90"/>
    <w:rsid w:val="0051120C"/>
    <w:rsid w:val="00524433"/>
    <w:rsid w:val="00525E69"/>
    <w:rsid w:val="00526DDD"/>
    <w:rsid w:val="005334D4"/>
    <w:rsid w:val="0053471C"/>
    <w:rsid w:val="0054162B"/>
    <w:rsid w:val="00576453"/>
    <w:rsid w:val="005805CC"/>
    <w:rsid w:val="005818D5"/>
    <w:rsid w:val="00583919"/>
    <w:rsid w:val="005860A5"/>
    <w:rsid w:val="0059160B"/>
    <w:rsid w:val="005A132C"/>
    <w:rsid w:val="005A2839"/>
    <w:rsid w:val="005B0D91"/>
    <w:rsid w:val="005B3CEE"/>
    <w:rsid w:val="005B5AA2"/>
    <w:rsid w:val="005B6433"/>
    <w:rsid w:val="005B684C"/>
    <w:rsid w:val="005C4E44"/>
    <w:rsid w:val="005C77FF"/>
    <w:rsid w:val="005E1AB7"/>
    <w:rsid w:val="005E622C"/>
    <w:rsid w:val="005F000E"/>
    <w:rsid w:val="006052AD"/>
    <w:rsid w:val="00617E8D"/>
    <w:rsid w:val="00621885"/>
    <w:rsid w:val="006323AF"/>
    <w:rsid w:val="00635EDE"/>
    <w:rsid w:val="00636139"/>
    <w:rsid w:val="0064651E"/>
    <w:rsid w:val="00662F6F"/>
    <w:rsid w:val="00665C39"/>
    <w:rsid w:val="00667E52"/>
    <w:rsid w:val="006753A5"/>
    <w:rsid w:val="006824C4"/>
    <w:rsid w:val="006841CC"/>
    <w:rsid w:val="00686EC0"/>
    <w:rsid w:val="006B26BD"/>
    <w:rsid w:val="006B4811"/>
    <w:rsid w:val="006D050C"/>
    <w:rsid w:val="006D4240"/>
    <w:rsid w:val="006E1135"/>
    <w:rsid w:val="006E4689"/>
    <w:rsid w:val="006E654E"/>
    <w:rsid w:val="006F1D20"/>
    <w:rsid w:val="006F593F"/>
    <w:rsid w:val="00711B51"/>
    <w:rsid w:val="007129EA"/>
    <w:rsid w:val="00714790"/>
    <w:rsid w:val="0071681D"/>
    <w:rsid w:val="00727935"/>
    <w:rsid w:val="0073250D"/>
    <w:rsid w:val="00732AA2"/>
    <w:rsid w:val="0073766B"/>
    <w:rsid w:val="00742533"/>
    <w:rsid w:val="00752C58"/>
    <w:rsid w:val="0077734E"/>
    <w:rsid w:val="0077781A"/>
    <w:rsid w:val="00784789"/>
    <w:rsid w:val="00786C8E"/>
    <w:rsid w:val="007A507D"/>
    <w:rsid w:val="007A67F7"/>
    <w:rsid w:val="007B30B8"/>
    <w:rsid w:val="007B420B"/>
    <w:rsid w:val="007B43D4"/>
    <w:rsid w:val="007B46E4"/>
    <w:rsid w:val="007B6A7D"/>
    <w:rsid w:val="007D0B1D"/>
    <w:rsid w:val="007D1C7A"/>
    <w:rsid w:val="007D3389"/>
    <w:rsid w:val="007E3195"/>
    <w:rsid w:val="007F4F92"/>
    <w:rsid w:val="007F569D"/>
    <w:rsid w:val="00807697"/>
    <w:rsid w:val="008118F6"/>
    <w:rsid w:val="00850DBD"/>
    <w:rsid w:val="0085794D"/>
    <w:rsid w:val="00862F51"/>
    <w:rsid w:val="008745B7"/>
    <w:rsid w:val="008758B0"/>
    <w:rsid w:val="00891C31"/>
    <w:rsid w:val="008B45C3"/>
    <w:rsid w:val="008D3E9C"/>
    <w:rsid w:val="008D772F"/>
    <w:rsid w:val="008E5AF0"/>
    <w:rsid w:val="008E6A36"/>
    <w:rsid w:val="00902155"/>
    <w:rsid w:val="00905721"/>
    <w:rsid w:val="00914CD1"/>
    <w:rsid w:val="009218FC"/>
    <w:rsid w:val="00944AAE"/>
    <w:rsid w:val="00945F85"/>
    <w:rsid w:val="009464A2"/>
    <w:rsid w:val="009528CF"/>
    <w:rsid w:val="009529AA"/>
    <w:rsid w:val="009603F6"/>
    <w:rsid w:val="00965778"/>
    <w:rsid w:val="009963AC"/>
    <w:rsid w:val="0099764C"/>
    <w:rsid w:val="009A0B88"/>
    <w:rsid w:val="009A6E6E"/>
    <w:rsid w:val="009B6D65"/>
    <w:rsid w:val="009C01E1"/>
    <w:rsid w:val="009D3C2B"/>
    <w:rsid w:val="009D4F9F"/>
    <w:rsid w:val="009E0243"/>
    <w:rsid w:val="009E0B14"/>
    <w:rsid w:val="009E2070"/>
    <w:rsid w:val="009E4C67"/>
    <w:rsid w:val="009E5821"/>
    <w:rsid w:val="00A02BA4"/>
    <w:rsid w:val="00A14A7F"/>
    <w:rsid w:val="00A34FFC"/>
    <w:rsid w:val="00A36A3C"/>
    <w:rsid w:val="00A455B0"/>
    <w:rsid w:val="00A468A7"/>
    <w:rsid w:val="00A56B8D"/>
    <w:rsid w:val="00A571F0"/>
    <w:rsid w:val="00A57D88"/>
    <w:rsid w:val="00A57E4E"/>
    <w:rsid w:val="00A70448"/>
    <w:rsid w:val="00A73CC8"/>
    <w:rsid w:val="00A82F96"/>
    <w:rsid w:val="00A868F0"/>
    <w:rsid w:val="00A969E7"/>
    <w:rsid w:val="00AA4FF3"/>
    <w:rsid w:val="00AA68E1"/>
    <w:rsid w:val="00AB15DB"/>
    <w:rsid w:val="00AC0258"/>
    <w:rsid w:val="00AC2B7F"/>
    <w:rsid w:val="00AD0649"/>
    <w:rsid w:val="00AD3D6D"/>
    <w:rsid w:val="00AE1B3E"/>
    <w:rsid w:val="00AF5163"/>
    <w:rsid w:val="00B121BE"/>
    <w:rsid w:val="00B319D5"/>
    <w:rsid w:val="00B3357A"/>
    <w:rsid w:val="00B35644"/>
    <w:rsid w:val="00B627F1"/>
    <w:rsid w:val="00B62CAE"/>
    <w:rsid w:val="00B6301F"/>
    <w:rsid w:val="00B70EFC"/>
    <w:rsid w:val="00B724D3"/>
    <w:rsid w:val="00B732B3"/>
    <w:rsid w:val="00B75AA3"/>
    <w:rsid w:val="00B82CE2"/>
    <w:rsid w:val="00B8331B"/>
    <w:rsid w:val="00B93ABE"/>
    <w:rsid w:val="00B97703"/>
    <w:rsid w:val="00BA3D66"/>
    <w:rsid w:val="00BA3DE8"/>
    <w:rsid w:val="00BB5104"/>
    <w:rsid w:val="00BB7B62"/>
    <w:rsid w:val="00BC2144"/>
    <w:rsid w:val="00BC4103"/>
    <w:rsid w:val="00BC5781"/>
    <w:rsid w:val="00BD6939"/>
    <w:rsid w:val="00BE0B81"/>
    <w:rsid w:val="00BE18D0"/>
    <w:rsid w:val="00BE4669"/>
    <w:rsid w:val="00BF4BC4"/>
    <w:rsid w:val="00BF627B"/>
    <w:rsid w:val="00C04BFC"/>
    <w:rsid w:val="00C17229"/>
    <w:rsid w:val="00C17732"/>
    <w:rsid w:val="00C2280B"/>
    <w:rsid w:val="00C33A69"/>
    <w:rsid w:val="00C34DCB"/>
    <w:rsid w:val="00C3597F"/>
    <w:rsid w:val="00C37354"/>
    <w:rsid w:val="00C37838"/>
    <w:rsid w:val="00C44868"/>
    <w:rsid w:val="00C531E4"/>
    <w:rsid w:val="00C6154D"/>
    <w:rsid w:val="00C65CE8"/>
    <w:rsid w:val="00C83676"/>
    <w:rsid w:val="00C858E2"/>
    <w:rsid w:val="00C94CE7"/>
    <w:rsid w:val="00CB2B16"/>
    <w:rsid w:val="00CB5136"/>
    <w:rsid w:val="00CC23EB"/>
    <w:rsid w:val="00CC42E4"/>
    <w:rsid w:val="00CC4546"/>
    <w:rsid w:val="00CC4C97"/>
    <w:rsid w:val="00CD4C01"/>
    <w:rsid w:val="00CE242D"/>
    <w:rsid w:val="00CF2204"/>
    <w:rsid w:val="00CF6087"/>
    <w:rsid w:val="00D11BC5"/>
    <w:rsid w:val="00D14BB6"/>
    <w:rsid w:val="00D2540B"/>
    <w:rsid w:val="00D26BD3"/>
    <w:rsid w:val="00D3048F"/>
    <w:rsid w:val="00D32500"/>
    <w:rsid w:val="00D33624"/>
    <w:rsid w:val="00D46AFE"/>
    <w:rsid w:val="00D51C2E"/>
    <w:rsid w:val="00D60ED1"/>
    <w:rsid w:val="00D72D5F"/>
    <w:rsid w:val="00D7484B"/>
    <w:rsid w:val="00D755D2"/>
    <w:rsid w:val="00D822A6"/>
    <w:rsid w:val="00D935E8"/>
    <w:rsid w:val="00D93CE2"/>
    <w:rsid w:val="00DB0E22"/>
    <w:rsid w:val="00DC4365"/>
    <w:rsid w:val="00DC47B4"/>
    <w:rsid w:val="00DC7467"/>
    <w:rsid w:val="00DD38D1"/>
    <w:rsid w:val="00DE1E8D"/>
    <w:rsid w:val="00DE3247"/>
    <w:rsid w:val="00DE599B"/>
    <w:rsid w:val="00DF525E"/>
    <w:rsid w:val="00E003DF"/>
    <w:rsid w:val="00E01249"/>
    <w:rsid w:val="00E04F20"/>
    <w:rsid w:val="00E1042C"/>
    <w:rsid w:val="00E173F3"/>
    <w:rsid w:val="00E2241D"/>
    <w:rsid w:val="00E26F3C"/>
    <w:rsid w:val="00E5029B"/>
    <w:rsid w:val="00E665BE"/>
    <w:rsid w:val="00E71FCF"/>
    <w:rsid w:val="00E76504"/>
    <w:rsid w:val="00E9202D"/>
    <w:rsid w:val="00E93CD1"/>
    <w:rsid w:val="00E9693D"/>
    <w:rsid w:val="00EA2733"/>
    <w:rsid w:val="00EA3DC1"/>
    <w:rsid w:val="00EB0BC7"/>
    <w:rsid w:val="00EB1087"/>
    <w:rsid w:val="00EB4EAF"/>
    <w:rsid w:val="00ED43E0"/>
    <w:rsid w:val="00EE4F6C"/>
    <w:rsid w:val="00EF05BE"/>
    <w:rsid w:val="00EF4EC2"/>
    <w:rsid w:val="00F00D08"/>
    <w:rsid w:val="00F07F70"/>
    <w:rsid w:val="00F20059"/>
    <w:rsid w:val="00F25496"/>
    <w:rsid w:val="00F33186"/>
    <w:rsid w:val="00F344BE"/>
    <w:rsid w:val="00F36552"/>
    <w:rsid w:val="00F500E2"/>
    <w:rsid w:val="00F5194A"/>
    <w:rsid w:val="00F53FAB"/>
    <w:rsid w:val="00F545A1"/>
    <w:rsid w:val="00F640B4"/>
    <w:rsid w:val="00F643F0"/>
    <w:rsid w:val="00F667CF"/>
    <w:rsid w:val="00F803BE"/>
    <w:rsid w:val="00F84F67"/>
    <w:rsid w:val="00F928EB"/>
    <w:rsid w:val="00FA02C9"/>
    <w:rsid w:val="00FB1A90"/>
    <w:rsid w:val="00FB2E7B"/>
    <w:rsid w:val="00FC2C81"/>
    <w:rsid w:val="00FC4148"/>
    <w:rsid w:val="00FC5DE4"/>
    <w:rsid w:val="00FC700A"/>
    <w:rsid w:val="00FD6659"/>
    <w:rsid w:val="00FD764C"/>
    <w:rsid w:val="00FD7E19"/>
    <w:rsid w:val="00FF0DF1"/>
    <w:rsid w:val="00FF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45B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2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9T07:48:00Z</dcterms:created>
  <dcterms:modified xsi:type="dcterms:W3CDTF">2024-02-29T07:49:00Z</dcterms:modified>
</cp:coreProperties>
</file>